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D5B" w:rsidRPr="006D6E1A" w:rsidRDefault="00D86D5B" w:rsidP="00D86D5B">
      <w:pPr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>Form G-1</w:t>
      </w:r>
      <w:r w:rsidR="00BF1FB3">
        <w:rPr>
          <w:rFonts w:ascii="Times New Roman" w:hAnsi="Times New Roman" w:cs="Times New Roman" w:hint="eastAsia"/>
        </w:rPr>
        <w:t>-E</w:t>
      </w:r>
    </w:p>
    <w:p w:rsidR="00C17583" w:rsidRPr="006D6E1A" w:rsidRDefault="00C17583" w:rsidP="00D3535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86D5B" w:rsidRPr="006D6E1A" w:rsidRDefault="00D86D5B" w:rsidP="00D3535F">
      <w:pPr>
        <w:jc w:val="center"/>
        <w:rPr>
          <w:rFonts w:ascii="Times New Roman" w:hAnsi="Times New Roman" w:cs="Times New Roman"/>
          <w:sz w:val="24"/>
          <w:szCs w:val="24"/>
        </w:rPr>
      </w:pPr>
      <w:r w:rsidRPr="006D6E1A">
        <w:rPr>
          <w:rFonts w:ascii="Times New Roman" w:hAnsi="Times New Roman" w:cs="Times New Roman"/>
          <w:sz w:val="24"/>
          <w:szCs w:val="24"/>
        </w:rPr>
        <w:t>General Research Project Application</w:t>
      </w:r>
      <w:r w:rsidR="00762385" w:rsidRPr="006D6E1A">
        <w:rPr>
          <w:rFonts w:ascii="Times New Roman" w:hAnsi="Times New Roman" w:cs="Times New Roman"/>
          <w:sz w:val="24"/>
          <w:szCs w:val="24"/>
        </w:rPr>
        <w:t xml:space="preserve"> Form</w:t>
      </w:r>
    </w:p>
    <w:p w:rsidR="00D3535F" w:rsidRPr="006D6E1A" w:rsidRDefault="00D3535F" w:rsidP="00D3535F">
      <w:pPr>
        <w:rPr>
          <w:rFonts w:ascii="Times New Roman" w:hAnsi="Times New Roman" w:cs="Times New Roman"/>
        </w:rPr>
      </w:pPr>
    </w:p>
    <w:p w:rsidR="00D86D5B" w:rsidRPr="006D6E1A" w:rsidRDefault="00D3535F" w:rsidP="00D3535F">
      <w:pPr>
        <w:jc w:val="right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 xml:space="preserve">　　　　　　　　　　　　　　　　　　　　　　　　　　　　　　</w:t>
      </w:r>
      <w:r w:rsidR="00D86D5B" w:rsidRPr="006D6E1A">
        <w:rPr>
          <w:rFonts w:ascii="Times New Roman" w:hAnsi="Times New Roman" w:cs="Times New Roman"/>
        </w:rPr>
        <w:t>Date</w:t>
      </w:r>
      <w:r w:rsidR="006D6E1A" w:rsidRPr="006D6E1A">
        <w:rPr>
          <w:rFonts w:ascii="Times New Roman" w:hAnsi="Times New Roman" w:cs="Times New Roman"/>
        </w:rPr>
        <w:t xml:space="preserve">: </w:t>
      </w:r>
      <w:r w:rsidR="00D86D5B" w:rsidRPr="006D6E1A">
        <w:rPr>
          <w:rFonts w:ascii="Times New Roman" w:hAnsi="Times New Roman" w:cs="Times New Roman"/>
        </w:rPr>
        <w:t>YYYY/MM/DD</w:t>
      </w:r>
    </w:p>
    <w:p w:rsidR="00C17583" w:rsidRPr="006D6E1A" w:rsidRDefault="00C17583" w:rsidP="00D3535F">
      <w:pPr>
        <w:rPr>
          <w:rFonts w:ascii="Times New Roman" w:hAnsi="Times New Roman" w:cs="Times New Roman"/>
        </w:rPr>
      </w:pPr>
    </w:p>
    <w:p w:rsidR="00D86D5B" w:rsidRPr="006D6E1A" w:rsidRDefault="00D86D5B" w:rsidP="00D86D5B">
      <w:pPr>
        <w:rPr>
          <w:rFonts w:ascii="Times New Roman" w:hAnsi="Times New Roman" w:cs="Times New Roman"/>
          <w:lang w:eastAsia="zh-CN"/>
        </w:rPr>
      </w:pPr>
      <w:r w:rsidRPr="006D6E1A">
        <w:rPr>
          <w:rFonts w:ascii="Times New Roman" w:hAnsi="Times New Roman" w:cs="Times New Roman"/>
          <w:lang w:eastAsia="zh-CN"/>
        </w:rPr>
        <w:t>To the Director of the Earthquake Research Institute, University of Tokyo,</w:t>
      </w:r>
    </w:p>
    <w:p w:rsidR="00C17583" w:rsidRPr="006D6E1A" w:rsidRDefault="00C17583" w:rsidP="00D3535F">
      <w:pPr>
        <w:rPr>
          <w:rFonts w:ascii="Times New Roman" w:hAnsi="Times New Roman" w:cs="Times New Roman"/>
        </w:rPr>
      </w:pPr>
    </w:p>
    <w:p w:rsidR="00D3535F" w:rsidRPr="006D6E1A" w:rsidRDefault="006D6E1A" w:rsidP="006D6E1A">
      <w:pPr>
        <w:ind w:leftChars="1417" w:left="2976" w:right="-316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(</w:t>
      </w:r>
      <w:r w:rsidR="00762385" w:rsidRPr="006D6E1A">
        <w:rPr>
          <w:rFonts w:ascii="Times New Roman" w:hAnsi="Times New Roman" w:cs="Times New Roman"/>
          <w:lang w:eastAsia="zh-CN"/>
        </w:rPr>
        <w:t>Principal Investigator</w:t>
      </w:r>
      <w:r>
        <w:rPr>
          <w:rFonts w:ascii="Times New Roman" w:hAnsi="Times New Roman" w:cs="Times New Roman"/>
          <w:lang w:eastAsia="zh-CN"/>
        </w:rPr>
        <w:t xml:space="preserve">) </w:t>
      </w:r>
      <w:r w:rsidR="00D86D5B" w:rsidRPr="006D6E1A">
        <w:rPr>
          <w:rFonts w:ascii="Times New Roman" w:hAnsi="Times New Roman" w:cs="Times New Roman"/>
          <w:lang w:eastAsia="zh-CN"/>
        </w:rPr>
        <w:t>Name</w:t>
      </w:r>
      <w:r>
        <w:rPr>
          <w:rFonts w:ascii="Times New Roman" w:hAnsi="Times New Roman" w:cs="Times New Roman"/>
        </w:rPr>
        <w:t xml:space="preserve">: </w:t>
      </w:r>
      <w:r w:rsidR="00D3535F" w:rsidRPr="006D6E1A">
        <w:rPr>
          <w:rFonts w:ascii="Times New Roman" w:hAnsi="Times New Roman" w:cs="Times New Roman"/>
          <w:lang w:eastAsia="zh-CN"/>
        </w:rPr>
        <w:t xml:space="preserve">　　　　　　　　　　　　　</w:t>
      </w:r>
    </w:p>
    <w:p w:rsidR="00D3535F" w:rsidRPr="006D6E1A" w:rsidRDefault="00D86D5B" w:rsidP="006D6E1A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6D6E1A">
        <w:rPr>
          <w:rFonts w:ascii="Times New Roman" w:hAnsi="Times New Roman" w:cs="Times New Roman"/>
          <w:lang w:eastAsia="zh-CN"/>
        </w:rPr>
        <w:t>Title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86D5B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  <w:lang w:eastAsia="zh-CN"/>
        </w:rPr>
        <w:t>Affiliation/Department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3535F" w:rsidP="006D6E1A">
      <w:pPr>
        <w:ind w:leftChars="2362" w:left="4960" w:right="-316"/>
        <w:rPr>
          <w:rFonts w:ascii="Times New Roman" w:hAnsi="Times New Roman" w:cs="Times New Roman"/>
        </w:rPr>
      </w:pPr>
    </w:p>
    <w:p w:rsidR="00D3535F" w:rsidRPr="006D6E1A" w:rsidRDefault="00D86D5B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  <w:lang w:eastAsia="zh-CN"/>
        </w:rPr>
        <w:t>Address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6D6E1A" w:rsidP="006D6E1A">
      <w:pPr>
        <w:ind w:leftChars="2362" w:left="4960" w:right="-31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D3535F" w:rsidRPr="006D6E1A" w:rsidRDefault="00762385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>P</w:t>
      </w:r>
      <w:r w:rsidR="00E37819" w:rsidRPr="006D6E1A">
        <w:rPr>
          <w:rFonts w:ascii="Times New Roman" w:hAnsi="Times New Roman" w:cs="Times New Roman"/>
        </w:rPr>
        <w:t>hone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3535F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>E-mail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3535F" w:rsidP="00D3535F">
      <w:pPr>
        <w:ind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 xml:space="preserve">　　　　　　　　　　　　　　　　　　　　　　　　　</w:t>
      </w:r>
      <w:r w:rsidRPr="006D6E1A">
        <w:rPr>
          <w:rFonts w:ascii="Times New Roman" w:hAnsi="Times New Roman" w:cs="Times New Roman"/>
        </w:rPr>
        <w:t xml:space="preserve"> </w:t>
      </w:r>
      <w:r w:rsidRPr="006D6E1A">
        <w:rPr>
          <w:rFonts w:ascii="Times New Roman" w:hAnsi="Times New Roman" w:cs="Times New Roman"/>
        </w:rPr>
        <w:t xml:space="preserve">　　　　　　　　　　　　　　　　</w:t>
      </w:r>
    </w:p>
    <w:p w:rsidR="00302987" w:rsidRPr="006D6E1A" w:rsidRDefault="00302987" w:rsidP="00D3535F">
      <w:pPr>
        <w:ind w:right="-316"/>
        <w:rPr>
          <w:rFonts w:ascii="Times New Roman" w:hAnsi="Times New Roman" w:cs="Times New Roman"/>
        </w:rPr>
      </w:pPr>
    </w:p>
    <w:p w:rsidR="00D86D5B" w:rsidRPr="006D6E1A" w:rsidRDefault="00D86D5B" w:rsidP="00D3535F">
      <w:pPr>
        <w:jc w:val="center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 xml:space="preserve">I wish to apply for the </w:t>
      </w:r>
      <w:r w:rsidR="00762385" w:rsidRPr="006D6E1A">
        <w:rPr>
          <w:rFonts w:ascii="Times New Roman" w:hAnsi="Times New Roman" w:cs="Times New Roman"/>
        </w:rPr>
        <w:t>category of General Research Project</w:t>
      </w:r>
      <w:r w:rsidRPr="006D6E1A">
        <w:rPr>
          <w:rFonts w:ascii="Times New Roman" w:hAnsi="Times New Roman" w:cs="Times New Roman"/>
        </w:rPr>
        <w:t xml:space="preserve"> as follows.</w:t>
      </w:r>
    </w:p>
    <w:p w:rsidR="00D3535F" w:rsidRPr="006D6E1A" w:rsidRDefault="00D3535F" w:rsidP="00D3535F">
      <w:pPr>
        <w:rPr>
          <w:rFonts w:ascii="Times New Roman" w:hAnsi="Times New Roman" w:cs="Times New Roman"/>
        </w:rPr>
      </w:pPr>
    </w:p>
    <w:tbl>
      <w:tblPr>
        <w:tblW w:w="9923" w:type="dxa"/>
        <w:tblInd w:w="45" w:type="dxa"/>
        <w:tblLayout w:type="fixed"/>
        <w:tblLook w:val="0000" w:firstRow="0" w:lastRow="0" w:firstColumn="0" w:lastColumn="0" w:noHBand="0" w:noVBand="0"/>
      </w:tblPr>
      <w:tblGrid>
        <w:gridCol w:w="2127"/>
        <w:gridCol w:w="7796"/>
      </w:tblGrid>
      <w:tr w:rsidR="006D6E1A" w:rsidRPr="006D6E1A" w:rsidTr="008B5072">
        <w:trPr>
          <w:trHeight w:val="5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6D5B" w:rsidRPr="006D6E1A" w:rsidRDefault="00D86D5B" w:rsidP="00E206C5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Research </w:t>
            </w:r>
            <w:r w:rsidR="00762385" w:rsidRPr="006D6E1A">
              <w:rPr>
                <w:rFonts w:ascii="Times New Roman" w:hAnsi="Times New Roman" w:cs="Times New Roman"/>
              </w:rPr>
              <w:t xml:space="preserve">Project </w:t>
            </w:r>
            <w:r w:rsidR="00E206C5" w:rsidRPr="006D6E1A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35F" w:rsidRPr="006D6E1A" w:rsidRDefault="00D3535F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</w:tc>
      </w:tr>
      <w:tr w:rsidR="00E44F5F" w:rsidRPr="006D6E1A" w:rsidTr="008B5072">
        <w:trPr>
          <w:trHeight w:val="5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F" w:rsidRPr="006D6E1A" w:rsidRDefault="00015E62" w:rsidP="00A73D0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ummary of the </w:t>
            </w:r>
            <w:r>
              <w:rPr>
                <w:rFonts w:ascii="Times New Roman" w:hAnsi="Times New Roman" w:cs="Times New Roman" w:hint="eastAsia"/>
              </w:rPr>
              <w:t>R</w:t>
            </w:r>
            <w:r w:rsidRPr="00A01E7A">
              <w:rPr>
                <w:rFonts w:ascii="Times New Roman" w:hAnsi="Times New Roman" w:cs="Times New Roman"/>
              </w:rPr>
              <w:t xml:space="preserve">esearch </w:t>
            </w:r>
            <w:r>
              <w:rPr>
                <w:rFonts w:ascii="Times New Roman" w:hAnsi="Times New Roman" w:cs="Times New Roman" w:hint="eastAsia"/>
              </w:rPr>
              <w:t>P</w:t>
            </w:r>
            <w:r w:rsidRPr="00A01E7A">
              <w:rPr>
                <w:rFonts w:ascii="Times New Roman" w:hAnsi="Times New Roman" w:cs="Times New Roman"/>
              </w:rPr>
              <w:t>roposal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Please describe a succinct summary of the research proposal</w:t>
            </w:r>
          </w:p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</w:p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</w:p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</w:p>
          <w:p w:rsidR="00E44F5F" w:rsidRPr="006D6E1A" w:rsidRDefault="00E44F5F" w:rsidP="00CF65FD">
            <w:pPr>
              <w:rPr>
                <w:rFonts w:ascii="Times New Roman" w:hAnsi="Times New Roman" w:cs="Times New Roman"/>
              </w:rPr>
            </w:pPr>
          </w:p>
        </w:tc>
      </w:tr>
      <w:tr w:rsidR="00151A42" w:rsidRPr="00CD2DCC" w:rsidTr="008B5072">
        <w:trPr>
          <w:trHeight w:val="5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>Early-Career Scientists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>If the Principal Investigator is 39 years old or younger, or it passed eight years or less after he/she obtained a doctoral degree as of April</w:t>
            </w:r>
          </w:p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 xml:space="preserve">1 of the first year of the research duration, please check the checkbox on the right. </w:t>
            </w:r>
            <w:r w:rsidRPr="00151A42">
              <w:rPr>
                <w:rFonts w:ascii="Times New Roman" w:hAnsi="Times New Roman" w:cs="Times New Roman" w:hint="eastAsia"/>
              </w:rPr>
              <w:t xml:space="preserve">　　　　　　　　　　　　　　　　　　　</w:t>
            </w:r>
          </w:p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 w:hint="eastAsia"/>
              </w:rPr>
              <w:t xml:space="preserve">　　　　　　　　　　　　　　　　　　　　　　　　　</w:t>
            </w:r>
            <w:r w:rsidRPr="00151A42">
              <w:rPr>
                <w:rFonts w:ascii="Times New Roman" w:hAnsi="Times New Roman" w:cs="Times New Roman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A42">
              <w:rPr>
                <w:rFonts w:ascii="Times New Roman" w:hAnsi="Times New Roman" w:cs="Times New Roman"/>
              </w:rPr>
              <w:instrText xml:space="preserve"> FORMCHECKBOX </w:instrText>
            </w:r>
            <w:r w:rsidR="006D49B7">
              <w:rPr>
                <w:rFonts w:ascii="Times New Roman" w:hAnsi="Times New Roman" w:cs="Times New Roman"/>
              </w:rPr>
            </w:r>
            <w:r w:rsidR="006D49B7">
              <w:rPr>
                <w:rFonts w:ascii="Times New Roman" w:hAnsi="Times New Roman" w:cs="Times New Roman"/>
              </w:rPr>
              <w:fldChar w:fldCharType="separate"/>
            </w:r>
            <w:r w:rsidRPr="00151A42">
              <w:rPr>
                <w:rFonts w:ascii="Times New Roman" w:hAnsi="Times New Roman" w:cs="Times New Roman"/>
              </w:rPr>
              <w:fldChar w:fldCharType="end"/>
            </w:r>
          </w:p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 xml:space="preserve">  (*)Individuals who are in the prospect of acquiring a doctoral degree are also eligible. The period of maternity leave and childcare leave can be excluded from the years after he/she obtained a doctoral degree.</w:t>
            </w:r>
          </w:p>
        </w:tc>
      </w:tr>
    </w:tbl>
    <w:p w:rsidR="00E44F5F" w:rsidRDefault="00E44F5F" w:rsidP="00E44F5F">
      <w:pPr>
        <w:ind w:leftChars="202" w:left="424" w:firstLineChars="50" w:firstLine="105"/>
        <w:rPr>
          <w:rFonts w:ascii="Times New Roman" w:hAnsi="Times New Roman" w:cs="Times New Roman"/>
          <w:color w:val="222222"/>
        </w:rPr>
      </w:pPr>
    </w:p>
    <w:p w:rsidR="00CB2C88" w:rsidRPr="006D6E1A" w:rsidRDefault="00CB2C88" w:rsidP="00D3535F">
      <w:pPr>
        <w:ind w:rightChars="74" w:right="155"/>
        <w:rPr>
          <w:rFonts w:ascii="Times New Roman" w:hAnsi="Times New Roman" w:cs="Times New Roman"/>
          <w:sz w:val="16"/>
          <w:szCs w:val="16"/>
        </w:rPr>
      </w:pPr>
    </w:p>
    <w:tbl>
      <w:tblPr>
        <w:tblW w:w="9923" w:type="dxa"/>
        <w:tblInd w:w="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01"/>
        <w:gridCol w:w="8222"/>
      </w:tblGrid>
      <w:tr w:rsidR="00D3535F" w:rsidRPr="006D6E1A" w:rsidTr="008B5072">
        <w:trPr>
          <w:trHeight w:val="3534"/>
        </w:trPr>
        <w:tc>
          <w:tcPr>
            <w:tcW w:w="1701" w:type="dxa"/>
            <w:vAlign w:val="center"/>
          </w:tcPr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D86D5B" w:rsidRPr="006D6E1A" w:rsidRDefault="006D6E1A" w:rsidP="006D6E1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earch </w:t>
            </w:r>
            <w:r w:rsidR="00762385" w:rsidRPr="006D6E1A">
              <w:rPr>
                <w:rFonts w:ascii="Times New Roman" w:hAnsi="Times New Roman" w:cs="Times New Roman"/>
              </w:rPr>
              <w:t>Plan</w:t>
            </w:r>
          </w:p>
          <w:p w:rsidR="00D86D5B" w:rsidRPr="006D6E1A" w:rsidRDefault="002F4198" w:rsidP="006D6E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D6E1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D86D5B" w:rsidRPr="006D6E1A">
              <w:rPr>
                <w:rFonts w:ascii="Times New Roman" w:hAnsi="Times New Roman" w:cs="Times New Roman"/>
                <w:sz w:val="16"/>
                <w:szCs w:val="16"/>
              </w:rPr>
              <w:t xml:space="preserve">Write in 10 point font, </w:t>
            </w:r>
            <w:r w:rsidRPr="006D6E1A">
              <w:rPr>
                <w:rFonts w:ascii="Times New Roman" w:hAnsi="Times New Roman" w:cs="Times New Roman"/>
                <w:sz w:val="16"/>
                <w:szCs w:val="16"/>
              </w:rPr>
              <w:t>within the bounds of the frame.)</w:t>
            </w: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966E4F" w:rsidRPr="006D6E1A" w:rsidRDefault="00966E4F" w:rsidP="006D6E1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222" w:type="dxa"/>
          </w:tcPr>
          <w:p w:rsidR="00943287" w:rsidRDefault="002F4198" w:rsidP="00943287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1) </w:t>
            </w:r>
            <w:r w:rsidR="00D86D5B" w:rsidRPr="006D6E1A">
              <w:rPr>
                <w:rFonts w:ascii="Times New Roman" w:hAnsi="Times New Roman" w:cs="Times New Roman"/>
              </w:rPr>
              <w:t>Purpose of</w:t>
            </w:r>
            <w:r w:rsidR="00694902" w:rsidRPr="006D6E1A">
              <w:rPr>
                <w:rFonts w:ascii="Times New Roman" w:hAnsi="Times New Roman" w:cs="Times New Roman"/>
              </w:rPr>
              <w:t xml:space="preserve"> the </w:t>
            </w:r>
            <w:r w:rsidR="00D86D5B" w:rsidRPr="006D6E1A">
              <w:rPr>
                <w:rFonts w:ascii="Times New Roman" w:hAnsi="Times New Roman" w:cs="Times New Roman"/>
              </w:rPr>
              <w:t>research</w:t>
            </w:r>
          </w:p>
          <w:p w:rsidR="00D86D5B" w:rsidRPr="00943287" w:rsidRDefault="00943287" w:rsidP="009432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If </w:t>
            </w:r>
            <w:r w:rsidR="00694902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similar project 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has been adopted </w:t>
            </w:r>
            <w:r w:rsidR="00694902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by the 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>joint research</w:t>
            </w:r>
            <w:r w:rsidR="00694902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program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in the past, please include the results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D86D5B" w:rsidRPr="006D6E1A" w:rsidRDefault="00D86D5B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23F8A" w:rsidRPr="006D6E1A" w:rsidRDefault="00323F8A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Pr="006D6E1A" w:rsidRDefault="002F4198" w:rsidP="002F4198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2) </w:t>
            </w:r>
            <w:r w:rsidR="00B229CD" w:rsidRPr="00B229CD">
              <w:rPr>
                <w:rFonts w:ascii="Times New Roman" w:hAnsi="Times New Roman" w:cs="Times New Roman"/>
              </w:rPr>
              <w:t>Research Method</w:t>
            </w:r>
          </w:p>
          <w:p w:rsidR="00D3535F" w:rsidRPr="006D6E1A" w:rsidRDefault="00943287" w:rsidP="00A774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B229CD" w:rsidRPr="00B229CD">
              <w:rPr>
                <w:rFonts w:ascii="Times New Roman" w:hAnsi="Times New Roman" w:cs="Times New Roman"/>
                <w:sz w:val="18"/>
                <w:szCs w:val="18"/>
              </w:rPr>
              <w:t>The text should give descriptions, in concrete and clear terms, of what will be elucidated, and to what extent and how will it be pursued during the research period</w:t>
            </w:r>
            <w:r w:rsidR="00742502">
              <w:rPr>
                <w:rFonts w:ascii="Times New Roman" w:hAnsi="Times New Roman" w:cs="Times New Roman" w:hint="eastAsia"/>
                <w:sz w:val="18"/>
                <w:szCs w:val="18"/>
              </w:rPr>
              <w:t>, and If applicable, also describe the reason of study area selection</w:t>
            </w:r>
            <w:r w:rsidR="00B229CD" w:rsidRPr="00B229CD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Pr="006D6E1A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Default="002F4198" w:rsidP="00CF65FD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3)</w:t>
            </w:r>
            <w:r w:rsidR="00740AA8">
              <w:rPr>
                <w:rFonts w:ascii="Times New Roman" w:hAnsi="Times New Roman" w:cs="Times New Roman"/>
              </w:rPr>
              <w:t xml:space="preserve"> Results obtained by the project and related researches until </w:t>
            </w:r>
            <w:r w:rsidR="00110EA7">
              <w:rPr>
                <w:rFonts w:ascii="Times New Roman" w:hAnsi="Times New Roman" w:cs="Times New Roman"/>
              </w:rPr>
              <w:t xml:space="preserve">the </w:t>
            </w:r>
            <w:r w:rsidR="00740AA8">
              <w:rPr>
                <w:rFonts w:ascii="Times New Roman" w:hAnsi="Times New Roman" w:cs="Times New Roman"/>
              </w:rPr>
              <w:t>present</w:t>
            </w:r>
          </w:p>
          <w:p w:rsidR="00740AA8" w:rsidRPr="00BE6A8D" w:rsidRDefault="00BE6A8D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6A8D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A4ACD">
              <w:rPr>
                <w:rFonts w:ascii="Times New Roman" w:hAnsi="Times New Roman" w:cs="Times New Roman" w:hint="eastAsia"/>
                <w:sz w:val="18"/>
                <w:szCs w:val="18"/>
              </w:rPr>
              <w:t>I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>n this column, the applicant should give the relevant information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>, such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as </w:t>
            </w:r>
            <w:r w:rsidR="007F7790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the research accomplishment 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of 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the on-going 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/past </w:t>
            </w:r>
            <w:r w:rsidR="007F7790" w:rsidRPr="005A4ACD">
              <w:rPr>
                <w:rFonts w:ascii="Times New Roman" w:hAnsi="Times New Roman" w:cs="Times New Roman"/>
                <w:sz w:val="18"/>
                <w:szCs w:val="18"/>
              </w:rPr>
              <w:t>project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including 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>new knowledge acquired</w:t>
            </w:r>
            <w:r w:rsidR="00421AD3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>.</w:t>
            </w:r>
            <w:r w:rsidR="00421AD3" w:rsidRPr="005A4ACD">
              <w:rPr>
                <w:sz w:val="18"/>
                <w:szCs w:val="18"/>
              </w:rPr>
              <w:t xml:space="preserve">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>If a related project has been adopted of ERI joint</w:t>
            </w:r>
            <w:r w:rsidR="00421AD3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usage in the past, please fill in the project code and research </w:t>
            </w:r>
            <w:r w:rsidR="00421AD3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project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>title.</w:t>
            </w:r>
            <w:r w:rsidR="00421AD3" w:rsidRPr="005A4ACD">
              <w:rPr>
                <w:sz w:val="18"/>
                <w:szCs w:val="18"/>
              </w:rPr>
              <w:t xml:space="preserve">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If the past adopted research project has led to the acquisition of external funds, please describe </w:t>
            </w:r>
            <w:r w:rsidR="00110EA7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>outline of the external funds.</w:t>
            </w:r>
            <w:r w:rsidR="00421AD3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  <w:p w:rsidR="00740AA8" w:rsidRDefault="00740AA8" w:rsidP="00CF65FD">
            <w:pPr>
              <w:rPr>
                <w:rFonts w:ascii="Times New Roman" w:hAnsi="Times New Roman" w:cs="Times New Roman"/>
              </w:rPr>
            </w:pPr>
          </w:p>
          <w:p w:rsidR="00740AA8" w:rsidRDefault="002F4198" w:rsidP="00CF65FD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 </w:t>
            </w: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D3535F" w:rsidRPr="006D6E1A" w:rsidRDefault="00740AA8" w:rsidP="00CF65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) </w:t>
            </w:r>
            <w:r w:rsidR="00A774DD" w:rsidRPr="006D6E1A">
              <w:rPr>
                <w:rFonts w:ascii="Times New Roman" w:hAnsi="Times New Roman" w:cs="Times New Roman"/>
              </w:rPr>
              <w:t xml:space="preserve">Utilization of the Earthquake Research Institute facilities, equipment, </w:t>
            </w:r>
            <w:r w:rsidR="00DF2DB4" w:rsidRPr="006D6E1A"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/>
              </w:rPr>
              <w:t>data</w:t>
            </w:r>
          </w:p>
          <w:p w:rsidR="00D3535F" w:rsidRPr="006D6E1A" w:rsidRDefault="002F54A9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If applicable, please describe the joint usage code)</w:t>
            </w: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3D0E" w:rsidRDefault="00A73D0E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3D0E" w:rsidRPr="006D6E1A" w:rsidRDefault="00A73D0E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D49B7" w:rsidRDefault="006D49B7" w:rsidP="002F4198">
            <w:pPr>
              <w:rPr>
                <w:rFonts w:ascii="Times New Roman" w:hAnsi="Times New Roman" w:cs="Times New Roman"/>
              </w:rPr>
            </w:pPr>
          </w:p>
          <w:p w:rsidR="00D3535F" w:rsidRPr="006D6E1A" w:rsidRDefault="00740AA8" w:rsidP="002F4198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lastRenderedPageBreak/>
              <w:t>5</w:t>
            </w:r>
            <w:r w:rsidR="002F4198" w:rsidRPr="006D6E1A">
              <w:rPr>
                <w:rFonts w:ascii="Times New Roman" w:hAnsi="Times New Roman" w:cs="Times New Roman"/>
              </w:rPr>
              <w:t xml:space="preserve">) </w:t>
            </w:r>
            <w:r w:rsidR="00A774DD" w:rsidRPr="006D6E1A">
              <w:rPr>
                <w:rFonts w:ascii="Times New Roman" w:hAnsi="Times New Roman" w:cs="Times New Roman"/>
              </w:rPr>
              <w:t>Purpose of use of funds</w:t>
            </w:r>
          </w:p>
          <w:p w:rsidR="00D3535F" w:rsidRPr="006D6E1A" w:rsidRDefault="00943287" w:rsidP="00CF65F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If there is funding </w:t>
            </w:r>
            <w:r w:rsidR="00DF2DB4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for the project 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>from other sources, explain its relationship with th</w:t>
            </w:r>
            <w:r w:rsidR="00DF2DB4" w:rsidRPr="006D6E1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funding</w:t>
            </w:r>
            <w:r w:rsidR="00DF2DB4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from the joint usage/research program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r w:rsidR="006D6E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>If the amount applied for exceeds \500,000, explain the reason for this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Default="00A774DD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Pr="006D6E1A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Pr="006D6E1A" w:rsidRDefault="00A774DD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Default="00A774DD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Default="00740AA8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Default="00740AA8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Pr="006D6E1A" w:rsidRDefault="00740AA8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80D3A" w:rsidRPr="006D6E1A" w:rsidRDefault="00A80D3A">
      <w:pPr>
        <w:rPr>
          <w:rFonts w:ascii="Times New Roman" w:hAnsi="Times New Roman" w:cs="Times New Roman"/>
        </w:rPr>
      </w:pPr>
    </w:p>
    <w:tbl>
      <w:tblPr>
        <w:tblW w:w="9923" w:type="dxa"/>
        <w:tblInd w:w="45" w:type="dxa"/>
        <w:tblLayout w:type="fixed"/>
        <w:tblLook w:val="0000" w:firstRow="0" w:lastRow="0" w:firstColumn="0" w:lastColumn="0" w:noHBand="0" w:noVBand="0"/>
      </w:tblPr>
      <w:tblGrid>
        <w:gridCol w:w="1690"/>
        <w:gridCol w:w="1712"/>
        <w:gridCol w:w="786"/>
        <w:gridCol w:w="348"/>
        <w:gridCol w:w="993"/>
        <w:gridCol w:w="1417"/>
        <w:gridCol w:w="284"/>
        <w:gridCol w:w="567"/>
        <w:gridCol w:w="1134"/>
        <w:gridCol w:w="992"/>
      </w:tblGrid>
      <w:tr w:rsidR="007F58F0" w:rsidRPr="006D6E1A" w:rsidTr="008B5072"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esearch</w:t>
            </w:r>
          </w:p>
          <w:p w:rsidR="007F58F0" w:rsidRPr="006D6E1A" w:rsidRDefault="00DF2DB4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members</w:t>
            </w:r>
          </w:p>
        </w:tc>
        <w:tc>
          <w:tcPr>
            <w:tcW w:w="2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30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Affiliation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itle</w:t>
            </w:r>
          </w:p>
        </w:tc>
      </w:tr>
      <w:tr w:rsidR="007F58F0" w:rsidRPr="006D6E1A" w:rsidTr="008B5072"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943287" w:rsidP="00CF65F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DF2DB4" w:rsidRPr="006D6E1A">
              <w:rPr>
                <w:rFonts w:ascii="Times New Roman" w:hAnsi="Times New Roman" w:cs="Times New Roman"/>
                <w:sz w:val="16"/>
                <w:szCs w:val="16"/>
              </w:rPr>
              <w:t>Principal Investigat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7F58F0" w:rsidRPr="006D6E1A" w:rsidRDefault="00943287" w:rsidP="00943287">
            <w:pPr>
              <w:jc w:val="left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(</w:t>
            </w:r>
            <w:r w:rsidR="00F212AC" w:rsidRPr="006D6E1A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 xml:space="preserve">Contact person </w:t>
            </w:r>
            <w:r w:rsidR="00A774DD" w:rsidRPr="006D6E1A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at the  Earthquake Research Institute</w:t>
            </w:r>
            <w:r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)</w:t>
            </w:r>
          </w:p>
          <w:p w:rsidR="007F58F0" w:rsidRPr="006D6E1A" w:rsidRDefault="007F58F0" w:rsidP="00CF65FD">
            <w:pPr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30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7F58F0" w:rsidRPr="006D6E1A" w:rsidTr="008B5072">
        <w:trPr>
          <w:trHeight w:val="278"/>
        </w:trPr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Funds</w:t>
            </w:r>
          </w:p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equired</w:t>
            </w:r>
          </w:p>
          <w:p w:rsidR="007F58F0" w:rsidRPr="006D6E1A" w:rsidRDefault="007F58F0" w:rsidP="008377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6E1A">
              <w:rPr>
                <w:rFonts w:ascii="Times New Roman" w:hAnsi="Times New Roman" w:cs="Times New Roman"/>
              </w:rPr>
              <w:t>(</w:t>
            </w:r>
            <w:r w:rsidR="00DF2DB4" w:rsidRPr="006D6E1A">
              <w:rPr>
                <w:rFonts w:ascii="Times New Roman" w:hAnsi="Times New Roman" w:cs="Times New Roman"/>
              </w:rPr>
              <w:t>in Yen</w:t>
            </w:r>
            <w:r w:rsidR="00075ED9" w:rsidRPr="006D6E1A">
              <w:rPr>
                <w:rFonts w:ascii="Times New Roman" w:hAnsi="Times New Roman" w:cs="Times New Roman"/>
              </w:rPr>
              <w:br/>
            </w:r>
            <w:r w:rsidR="00DF2DB4" w:rsidRPr="006D6E1A">
              <w:rPr>
                <w:rFonts w:ascii="Times New Roman" w:hAnsi="Times New Roman" w:cs="Times New Roman"/>
              </w:rPr>
              <w:t xml:space="preserve"> [1,000 Yen]</w:t>
            </w:r>
            <w:r w:rsidR="00075ED9" w:rsidRPr="006D6E1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8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esearch Expenses</w:t>
            </w:r>
          </w:p>
          <w:p w:rsidR="00A774DD" w:rsidRPr="006D6E1A" w:rsidRDefault="00A774DD" w:rsidP="00DF2D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6E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2F4198" w:rsidRPr="006D6E1A">
              <w:rPr>
                <w:rFonts w:ascii="Times New Roman" w:hAnsi="Times New Roman" w:cs="Times New Roman"/>
                <w:sz w:val="18"/>
                <w:szCs w:val="18"/>
              </w:rPr>
              <w:t>Consumables and services, honorarium</w:t>
            </w:r>
            <w:r w:rsidRPr="006D6E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ravel Expenses</w:t>
            </w:r>
          </w:p>
        </w:tc>
      </w:tr>
      <w:tr w:rsidR="007F58F0" w:rsidRPr="006D6E1A" w:rsidTr="008B5072">
        <w:trPr>
          <w:trHeight w:val="262"/>
        </w:trPr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Quantit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oute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Day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2F4198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Number</w:t>
            </w:r>
            <w:r w:rsidR="00A774DD" w:rsidRPr="006D6E1A">
              <w:rPr>
                <w:rFonts w:ascii="Times New Roman" w:hAnsi="Times New Roman" w:cs="Times New Roman"/>
              </w:rPr>
              <w:t xml:space="preserve"> of Peopl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Amount</w:t>
            </w:r>
          </w:p>
        </w:tc>
      </w:tr>
      <w:tr w:rsidR="007F58F0" w:rsidRPr="006D6E1A" w:rsidTr="008B50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99" w:type="dxa"/>
            <w:right w:w="99" w:type="dxa"/>
          </w:tblCellMar>
        </w:tblPrEx>
        <w:trPr>
          <w:trHeight w:val="1800"/>
        </w:trPr>
        <w:tc>
          <w:tcPr>
            <w:tcW w:w="1690" w:type="dxa"/>
            <w:vMerge/>
            <w:tcBorders>
              <w:top w:val="single" w:sz="4" w:space="0" w:color="auto"/>
              <w:bottom w:val="nil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2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7F58F0" w:rsidRPr="006D6E1A" w:rsidTr="008B50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99" w:type="dxa"/>
            <w:right w:w="99" w:type="dxa"/>
          </w:tblCellMar>
        </w:tblPrEx>
        <w:tc>
          <w:tcPr>
            <w:tcW w:w="1690" w:type="dxa"/>
          </w:tcPr>
          <w:p w:rsidR="00F73AA5" w:rsidRPr="006D6E1A" w:rsidRDefault="00F73AA5" w:rsidP="00F73AA5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839" w:type="dxa"/>
            <w:gridSpan w:val="4"/>
          </w:tcPr>
          <w:p w:rsidR="007F58F0" w:rsidRPr="006D6E1A" w:rsidRDefault="002F4198" w:rsidP="002F4198">
            <w:pPr>
              <w:jc w:val="right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housan</w:t>
            </w:r>
            <w:r w:rsidR="00075ED9" w:rsidRPr="006D6E1A">
              <w:rPr>
                <w:rFonts w:ascii="Times New Roman" w:hAnsi="Times New Roman" w:cs="Times New Roman"/>
              </w:rPr>
              <w:t>d y</w:t>
            </w:r>
            <w:r w:rsidRPr="006D6E1A">
              <w:rPr>
                <w:rFonts w:ascii="Times New Roman" w:hAnsi="Times New Roman" w:cs="Times New Roman"/>
              </w:rPr>
              <w:t>en</w:t>
            </w:r>
          </w:p>
        </w:tc>
        <w:tc>
          <w:tcPr>
            <w:tcW w:w="4394" w:type="dxa"/>
            <w:gridSpan w:val="5"/>
          </w:tcPr>
          <w:p w:rsidR="007F58F0" w:rsidRPr="006D6E1A" w:rsidRDefault="00A73D0E" w:rsidP="002F4198">
            <w:pPr>
              <w:jc w:val="right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housand yen</w:t>
            </w:r>
          </w:p>
        </w:tc>
      </w:tr>
      <w:tr w:rsidR="00A73D0E" w:rsidRPr="006D6E1A" w:rsidTr="008B50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99" w:type="dxa"/>
            <w:right w:w="99" w:type="dxa"/>
          </w:tblCellMar>
        </w:tblPrEx>
        <w:tc>
          <w:tcPr>
            <w:tcW w:w="1690" w:type="dxa"/>
          </w:tcPr>
          <w:p w:rsidR="00A73D0E" w:rsidRPr="006D6E1A" w:rsidRDefault="00A73D0E" w:rsidP="00F73A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rand total</w:t>
            </w:r>
          </w:p>
        </w:tc>
        <w:tc>
          <w:tcPr>
            <w:tcW w:w="8233" w:type="dxa"/>
            <w:gridSpan w:val="9"/>
          </w:tcPr>
          <w:p w:rsidR="00A73D0E" w:rsidRPr="006D6E1A" w:rsidRDefault="00A73D0E" w:rsidP="002F4198">
            <w:pPr>
              <w:jc w:val="right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housand yen</w:t>
            </w:r>
          </w:p>
        </w:tc>
      </w:tr>
    </w:tbl>
    <w:p w:rsidR="007F58F0" w:rsidRPr="006D6E1A" w:rsidRDefault="007F58F0">
      <w:pPr>
        <w:rPr>
          <w:rFonts w:ascii="Times New Roman" w:hAnsi="Times New Roman" w:cs="Times New Roman"/>
        </w:rPr>
      </w:pPr>
    </w:p>
    <w:sectPr w:rsidR="007F58F0" w:rsidRPr="006D6E1A" w:rsidSect="00A73D0E">
      <w:pgSz w:w="11906" w:h="16838" w:code="9"/>
      <w:pgMar w:top="1134" w:right="851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F6B" w:rsidRDefault="008F2F6B" w:rsidP="00D3535F">
      <w:r>
        <w:separator/>
      </w:r>
    </w:p>
  </w:endnote>
  <w:endnote w:type="continuationSeparator" w:id="0">
    <w:p w:rsidR="008F2F6B" w:rsidRDefault="008F2F6B" w:rsidP="00D35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ＭＳ 明朝"/>
    <w:charset w:val="80"/>
    <w:family w:val="auto"/>
    <w:pitch w:val="variable"/>
    <w:sig w:usb0="00000000" w:usb1="7AC7FFFF" w:usb2="00000012" w:usb3="00000000" w:csb0="0002000D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F6B" w:rsidRDefault="008F2F6B" w:rsidP="00D3535F">
      <w:r>
        <w:separator/>
      </w:r>
    </w:p>
  </w:footnote>
  <w:footnote w:type="continuationSeparator" w:id="0">
    <w:p w:rsidR="008F2F6B" w:rsidRDefault="008F2F6B" w:rsidP="00D353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E46AC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76134A"/>
    <w:multiLevelType w:val="hybridMultilevel"/>
    <w:tmpl w:val="2E28045A"/>
    <w:lvl w:ilvl="0" w:tplc="D26054F2">
      <w:start w:val="1"/>
      <w:numFmt w:val="decimalFullWidth"/>
      <w:lvlText w:val="%1）"/>
      <w:lvlJc w:val="left"/>
      <w:pPr>
        <w:tabs>
          <w:tab w:val="num" w:pos="360"/>
        </w:tabs>
        <w:ind w:left="360" w:hanging="360"/>
      </w:pPr>
      <w:rPr>
        <w:rFonts w:cs="Times New Roman" w:hint="eastAsia"/>
        <w:sz w:val="16"/>
        <w:szCs w:val="16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840"/>
  <w:displayHorizontalDrawingGridEvery w:val="0"/>
  <w:displayVerticalDrawingGridEvery w:val="2"/>
  <w:characterSpacingControl w:val="compressPunctuation"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gXSJkaWBubmZko6SsGpxcWZ+XkgBYa1ABdgyPcsAAAA"/>
  </w:docVars>
  <w:rsids>
    <w:rsidRoot w:val="00D3535F"/>
    <w:rsid w:val="00005C93"/>
    <w:rsid w:val="00015E62"/>
    <w:rsid w:val="00075ED9"/>
    <w:rsid w:val="000E3301"/>
    <w:rsid w:val="00110EA7"/>
    <w:rsid w:val="00151A42"/>
    <w:rsid w:val="00174583"/>
    <w:rsid w:val="0017618C"/>
    <w:rsid w:val="001A0858"/>
    <w:rsid w:val="001D47D6"/>
    <w:rsid w:val="001F1EE2"/>
    <w:rsid w:val="002D6106"/>
    <w:rsid w:val="002F4198"/>
    <w:rsid w:val="002F54A9"/>
    <w:rsid w:val="00302987"/>
    <w:rsid w:val="00313F31"/>
    <w:rsid w:val="00323F8A"/>
    <w:rsid w:val="00336095"/>
    <w:rsid w:val="00337722"/>
    <w:rsid w:val="004205BD"/>
    <w:rsid w:val="00421AD3"/>
    <w:rsid w:val="00433200"/>
    <w:rsid w:val="00441485"/>
    <w:rsid w:val="0046486F"/>
    <w:rsid w:val="00472FE2"/>
    <w:rsid w:val="004917F7"/>
    <w:rsid w:val="004C6D65"/>
    <w:rsid w:val="005031F5"/>
    <w:rsid w:val="00523014"/>
    <w:rsid w:val="00562024"/>
    <w:rsid w:val="0056232D"/>
    <w:rsid w:val="005A4ACD"/>
    <w:rsid w:val="005B2206"/>
    <w:rsid w:val="005B3204"/>
    <w:rsid w:val="005E1F54"/>
    <w:rsid w:val="005F6350"/>
    <w:rsid w:val="00630FAD"/>
    <w:rsid w:val="00694902"/>
    <w:rsid w:val="00695426"/>
    <w:rsid w:val="006B6960"/>
    <w:rsid w:val="006D49B7"/>
    <w:rsid w:val="006D6E1A"/>
    <w:rsid w:val="00740AA8"/>
    <w:rsid w:val="00742502"/>
    <w:rsid w:val="00762385"/>
    <w:rsid w:val="007708E9"/>
    <w:rsid w:val="0077335B"/>
    <w:rsid w:val="007B641E"/>
    <w:rsid w:val="007F58F0"/>
    <w:rsid w:val="007F7790"/>
    <w:rsid w:val="0081370F"/>
    <w:rsid w:val="00820B98"/>
    <w:rsid w:val="00834029"/>
    <w:rsid w:val="00837797"/>
    <w:rsid w:val="008837F3"/>
    <w:rsid w:val="008B5072"/>
    <w:rsid w:val="008D4FE0"/>
    <w:rsid w:val="008F1717"/>
    <w:rsid w:val="008F173D"/>
    <w:rsid w:val="008F2F6B"/>
    <w:rsid w:val="00943287"/>
    <w:rsid w:val="009522E0"/>
    <w:rsid w:val="00966E4F"/>
    <w:rsid w:val="009C40F8"/>
    <w:rsid w:val="009D439C"/>
    <w:rsid w:val="00A02C69"/>
    <w:rsid w:val="00A34668"/>
    <w:rsid w:val="00A73D0E"/>
    <w:rsid w:val="00A774DD"/>
    <w:rsid w:val="00A80D3A"/>
    <w:rsid w:val="00A87B5D"/>
    <w:rsid w:val="00AB7263"/>
    <w:rsid w:val="00B229CD"/>
    <w:rsid w:val="00B4106F"/>
    <w:rsid w:val="00B4234F"/>
    <w:rsid w:val="00B63D99"/>
    <w:rsid w:val="00BE6A8D"/>
    <w:rsid w:val="00BF1FB3"/>
    <w:rsid w:val="00BF2069"/>
    <w:rsid w:val="00C17583"/>
    <w:rsid w:val="00C25984"/>
    <w:rsid w:val="00C33413"/>
    <w:rsid w:val="00C50327"/>
    <w:rsid w:val="00CA58F9"/>
    <w:rsid w:val="00CB2C88"/>
    <w:rsid w:val="00CF65FD"/>
    <w:rsid w:val="00D3535F"/>
    <w:rsid w:val="00D86D5B"/>
    <w:rsid w:val="00DD7759"/>
    <w:rsid w:val="00DF2DB4"/>
    <w:rsid w:val="00E206C5"/>
    <w:rsid w:val="00E37819"/>
    <w:rsid w:val="00E44F5F"/>
    <w:rsid w:val="00F212AC"/>
    <w:rsid w:val="00F73AA5"/>
    <w:rsid w:val="00F82094"/>
    <w:rsid w:val="00F87154"/>
    <w:rsid w:val="00FF37F7"/>
    <w:rsid w:val="00FF6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>
      <v:textbox inset="5.85pt,.7pt,5.85pt,.7pt"/>
    </o:shapedefaults>
    <o:shapelayout v:ext="edit">
      <o:idmap v:ext="edit" data="1"/>
    </o:shapelayout>
  </w:shapeDefaults>
  <w:decimalSymbol w:val="."/>
  <w:listSeparator w:val=","/>
  <w14:docId w14:val="454F2118"/>
  <w15:chartTrackingRefBased/>
  <w15:docId w15:val="{CCDC9DDC-CA38-419E-B607-84999011E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535F"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535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3535F"/>
  </w:style>
  <w:style w:type="paragraph" w:styleId="a5">
    <w:name w:val="footer"/>
    <w:basedOn w:val="a"/>
    <w:link w:val="a6"/>
    <w:uiPriority w:val="99"/>
    <w:unhideWhenUsed/>
    <w:rsid w:val="00D3535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3535F"/>
  </w:style>
  <w:style w:type="paragraph" w:styleId="a7">
    <w:name w:val="Note Heading"/>
    <w:basedOn w:val="a"/>
    <w:next w:val="a"/>
    <w:link w:val="a8"/>
    <w:uiPriority w:val="99"/>
    <w:rsid w:val="00D3535F"/>
    <w:pPr>
      <w:jc w:val="center"/>
    </w:pPr>
  </w:style>
  <w:style w:type="character" w:customStyle="1" w:styleId="a8">
    <w:name w:val="記 (文字)"/>
    <w:link w:val="a7"/>
    <w:uiPriority w:val="99"/>
    <w:rsid w:val="00D3535F"/>
    <w:rPr>
      <w:rFonts w:ascii="Century" w:eastAsia="ＭＳ 明朝" w:hAnsi="Century" w:cs="Century"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762385"/>
    <w:rPr>
      <w:rFonts w:ascii="ヒラギノ角ゴ ProN W3" w:eastAsia="ヒラギノ角ゴ ProN W3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762385"/>
    <w:rPr>
      <w:rFonts w:ascii="ヒラギノ角ゴ ProN W3" w:eastAsia="ヒラギノ角ゴ ProN W3" w:cs="Century"/>
      <w:kern w:val="2"/>
      <w:sz w:val="18"/>
      <w:szCs w:val="18"/>
    </w:rPr>
  </w:style>
  <w:style w:type="character" w:styleId="ab">
    <w:name w:val="annotation reference"/>
    <w:uiPriority w:val="99"/>
    <w:semiHidden/>
    <w:unhideWhenUsed/>
    <w:rsid w:val="0074250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742502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742502"/>
    <w:rPr>
      <w:rFonts w:cs="Century"/>
      <w:kern w:val="2"/>
      <w:sz w:val="21"/>
      <w:szCs w:val="21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42502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742502"/>
    <w:rPr>
      <w:rFonts w:cs="Century"/>
      <w:b/>
      <w:bCs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4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70F08-B743-4C64-9AE1-B159BC710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eda</dc:creator>
  <cp:keywords/>
  <cp:lastModifiedBy>User</cp:lastModifiedBy>
  <cp:revision>2</cp:revision>
  <dcterms:created xsi:type="dcterms:W3CDTF">2021-09-10T02:50:00Z</dcterms:created>
  <dcterms:modified xsi:type="dcterms:W3CDTF">2021-09-10T02:50:00Z</dcterms:modified>
</cp:coreProperties>
</file>